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A2C17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4D9A6A70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7F21CBC" w14:textId="1CA9E50E" w:rsidR="00235823" w:rsidRPr="00987151" w:rsidRDefault="009871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5E452E2A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F08E13E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2B5D526" w14:textId="77777777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04BEF38B" w14:textId="77777777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2C91BBB7" w14:textId="77777777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6DDB395D" w14:textId="308E4D0D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5E2EC3C3" w14:textId="5E84D46D" w:rsidR="00731FD6" w:rsidRDefault="00731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0E34957B" w14:textId="51103DC4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12574A5B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9CC4127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BEC4291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1C2A6DD" w14:textId="3A802FDC" w:rsidR="00235823" w:rsidRPr="00987151" w:rsidRDefault="0098715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>RE</w:t>
      </w:r>
      <w:r w:rsidR="005D7337" w:rsidRPr="00987151"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 xml:space="preserve">: </w:t>
      </w:r>
      <w:r w:rsidR="005D7337" w:rsidRPr="00987151">
        <w:rPr>
          <w:rFonts w:ascii="Arial" w:eastAsia="Arial" w:hAnsi="Arial" w:cs="Arial"/>
          <w:b/>
          <w:noProof/>
          <w:sz w:val="20"/>
          <w:lang w:val="en-US" w:eastAsia="en-US" w:bidi="en-US"/>
        </w:rPr>
        <w:t>DISCRIMINATION AND HARASSMENT</w:t>
      </w:r>
    </w:p>
    <w:p w14:paraId="03886599" w14:textId="77777777" w:rsidR="00235823" w:rsidRPr="00987151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987151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CONTACT NAME],</w:t>
      </w:r>
    </w:p>
    <w:p w14:paraId="22AE54FB" w14:textId="77777777" w:rsidR="00235823" w:rsidRPr="00987151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</w:p>
    <w:p w14:paraId="14FEF615" w14:textId="027E8534" w:rsidR="00235823" w:rsidRPr="00987151" w:rsidRDefault="005D733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t>As you</w:t>
      </w:r>
      <w:r w:rsidR="00987151" w:rsidRPr="00987151">
        <w:rPr>
          <w:rFonts w:ascii="Arial" w:eastAsia="Arial" w:hAnsi="Arial" w:cs="Arial"/>
          <w:noProof/>
          <w:sz w:val="20"/>
          <w:lang w:val="en-US" w:eastAsia="en-US" w:bidi="en-US"/>
        </w:rPr>
        <w:t xml:space="preserve"> are aware, </w:t>
      </w:r>
      <w:r w:rsidR="00987151">
        <w:rPr>
          <w:rFonts w:ascii="Arial" w:eastAsia="Arial" w:hAnsi="Arial" w:cs="Arial"/>
          <w:noProof/>
          <w:sz w:val="20"/>
          <w:lang w:val="en-US" w:eastAsia="en-US" w:bidi="en-US"/>
        </w:rPr>
        <w:t xml:space="preserve">in South Africa our rights to do something are limited when, by doing so, </w:t>
      </w:r>
      <w:r w:rsidR="00987151" w:rsidRPr="00987151">
        <w:rPr>
          <w:rFonts w:ascii="Arial" w:eastAsia="Arial" w:hAnsi="Arial" w:cs="Arial"/>
          <w:noProof/>
          <w:sz w:val="20"/>
          <w:lang w:val="en-US" w:eastAsia="en-US" w:bidi="en-US"/>
        </w:rPr>
        <w:t>we infringe on the rights of others</w:t>
      </w: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t>. We believe it’s essential to follow those principles and that’s why [COMPANY] does not</w:t>
      </w:r>
      <w:r w:rsidR="00987151" w:rsidRPr="00987151">
        <w:rPr>
          <w:rFonts w:ascii="Arial" w:eastAsia="Arial" w:hAnsi="Arial" w:cs="Arial"/>
          <w:noProof/>
          <w:sz w:val="20"/>
          <w:lang w:val="en-US" w:eastAsia="en-US" w:bidi="en-US"/>
        </w:rPr>
        <w:t xml:space="preserve"> </w:t>
      </w:r>
      <w:r w:rsidR="00987151">
        <w:rPr>
          <w:rFonts w:ascii="Arial" w:eastAsia="Arial" w:hAnsi="Arial" w:cs="Arial"/>
          <w:noProof/>
          <w:sz w:val="20"/>
          <w:lang w:val="en-US" w:eastAsia="en-US" w:bidi="en-US"/>
        </w:rPr>
        <w:t>condone or</w:t>
      </w: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t xml:space="preserve"> tolerate</w:t>
      </w:r>
      <w:r w:rsidR="00987151" w:rsidRPr="00987151">
        <w:rPr>
          <w:rFonts w:ascii="Arial" w:eastAsia="Arial" w:hAnsi="Arial" w:cs="Arial"/>
          <w:noProof/>
          <w:sz w:val="20"/>
          <w:lang w:val="en-US" w:eastAsia="en-US" w:bidi="en-US"/>
        </w:rPr>
        <w:t xml:space="preserve"> </w:t>
      </w: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t>discrimination or harassment of any kind</w:t>
      </w:r>
      <w:r w:rsidR="00987151" w:rsidRPr="00987151">
        <w:rPr>
          <w:rFonts w:ascii="Arial" w:eastAsia="Arial" w:hAnsi="Arial" w:cs="Arial"/>
          <w:noProof/>
          <w:sz w:val="20"/>
          <w:lang w:val="en-US" w:eastAsia="en-US" w:bidi="en-US"/>
        </w:rPr>
        <w:t>.</w:t>
      </w:r>
    </w:p>
    <w:p w14:paraId="14332F64" w14:textId="77777777" w:rsidR="00235823" w:rsidRPr="00987151" w:rsidRDefault="0023582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0AADC5CE" w14:textId="392D4714" w:rsidR="00235823" w:rsidRDefault="005D733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t>[</w:t>
      </w:r>
      <w:r w:rsidRPr="00072BBD">
        <w:rPr>
          <w:rFonts w:ascii="Arial" w:eastAsia="Arial" w:hAnsi="Arial" w:cs="Arial"/>
          <w:noProof/>
          <w:sz w:val="20"/>
          <w:lang w:val="en-US" w:eastAsia="en-US" w:bidi="en-US"/>
        </w:rPr>
        <w:t>COMPANY</w:t>
      </w: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t xml:space="preserve">] is committed to providing a free from discrimination </w:t>
      </w:r>
      <w:r w:rsidR="00987151" w:rsidRPr="00987151">
        <w:rPr>
          <w:rFonts w:ascii="Arial" w:eastAsia="Arial" w:hAnsi="Arial" w:cs="Arial"/>
          <w:noProof/>
          <w:sz w:val="20"/>
          <w:lang w:val="en-US" w:eastAsia="en-US" w:bidi="en-US"/>
        </w:rPr>
        <w:t>and</w:t>
      </w: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t xml:space="preserve"> harassment</w:t>
      </w:r>
      <w:r w:rsidR="007072A1">
        <w:rPr>
          <w:rFonts w:ascii="Arial" w:eastAsia="Arial" w:hAnsi="Arial" w:cs="Arial"/>
          <w:noProof/>
          <w:sz w:val="20"/>
          <w:lang w:val="en-US" w:eastAsia="en-US" w:bidi="en-US"/>
        </w:rPr>
        <w:t>,</w:t>
      </w:r>
      <w:r w:rsidR="007072A1" w:rsidRPr="007072A1">
        <w:rPr>
          <w:rFonts w:ascii="Arial" w:eastAsia="Arial" w:hAnsi="Arial" w:cs="Arial"/>
          <w:noProof/>
          <w:sz w:val="20"/>
          <w:lang w:val="en-US" w:eastAsia="en-US" w:bidi="en-US"/>
        </w:rPr>
        <w:t xml:space="preserve"> </w:t>
      </w:r>
      <w:r w:rsidRPr="00987151">
        <w:rPr>
          <w:rFonts w:ascii="Arial" w:eastAsia="Arial" w:hAnsi="Arial" w:cs="Arial"/>
          <w:noProof/>
          <w:sz w:val="20"/>
          <w:lang w:val="en-US" w:eastAsia="en-US" w:bidi="en-US"/>
        </w:rPr>
        <w:t>based on a person's gender, age, ethnicity, race,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religion, or any other legally protected characteristic</w:t>
      </w:r>
      <w:r w:rsidR="007072A1">
        <w:rPr>
          <w:rFonts w:ascii="Arial" w:eastAsia="Arial" w:hAnsi="Arial" w:cs="Arial"/>
          <w:sz w:val="20"/>
          <w:lang w:val="en-US" w:eastAsia="en-US" w:bidi="en-US"/>
        </w:rPr>
        <w:t xml:space="preserve">, </w:t>
      </w:r>
      <w:r w:rsidR="007072A1" w:rsidRPr="00987151">
        <w:rPr>
          <w:rFonts w:ascii="Arial" w:eastAsia="Arial" w:hAnsi="Arial" w:cs="Arial"/>
          <w:noProof/>
          <w:sz w:val="20"/>
          <w:lang w:val="en-US" w:eastAsia="en-US" w:bidi="en-US"/>
        </w:rPr>
        <w:t>workplace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. Any obvious or implied discrimination is not allowed. Violators of this policy will be disciplined and </w:t>
      </w:r>
      <w:r w:rsidR="00987151">
        <w:rPr>
          <w:rFonts w:ascii="Arial" w:eastAsia="Arial" w:hAnsi="Arial" w:cs="Arial"/>
          <w:sz w:val="20"/>
          <w:lang w:val="en-US" w:eastAsia="en-US" w:bidi="en-US"/>
        </w:rPr>
        <w:t>could lead to the termination of your employment.</w:t>
      </w:r>
    </w:p>
    <w:p w14:paraId="478A2556" w14:textId="77777777" w:rsidR="00235823" w:rsidRDefault="0023582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9C7223F" w14:textId="77777777" w:rsidR="00235823" w:rsidRDefault="005D733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f you witness or are the victim of a single act of discrimination or harassment, please report the incident to your supervisor or please contact [NAME]. Any report you make will be confidential and without reprisal.</w:t>
      </w:r>
    </w:p>
    <w:p w14:paraId="077981BD" w14:textId="77777777" w:rsidR="00235823" w:rsidRDefault="0023582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B72E1A3" w14:textId="77777777" w:rsidR="00235823" w:rsidRDefault="005D733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Your cooperation in this matter is appreciated.</w:t>
      </w:r>
    </w:p>
    <w:p w14:paraId="614709F9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D56748A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8C1BF3A" w14:textId="5A9FC84F" w:rsidR="00235823" w:rsidRDefault="00966F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5D7337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3BD1FFE5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252B65B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A2A8372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C0183B6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12698B0" w14:textId="77777777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30BC5AED" w14:textId="77777777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44F8F869" w14:textId="77777777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1E5EA478" w14:textId="77777777" w:rsidR="00235823" w:rsidRDefault="005D73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2FD85EA5" w14:textId="77777777" w:rsidR="00235823" w:rsidRDefault="0023582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AB3AB9F" w14:textId="77777777" w:rsidR="00235823" w:rsidRDefault="0023582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9CBB7C4" w14:textId="77777777" w:rsidR="00235823" w:rsidRDefault="0023582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755E593" w14:textId="77777777" w:rsidR="00235823" w:rsidRDefault="0023582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554E62F" w14:textId="77777777" w:rsidR="00235823" w:rsidRDefault="002358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235823">
      <w:headerReference w:type="default" r:id="rId6"/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1A6E6" w14:textId="77777777" w:rsidR="00FF5AEA" w:rsidRDefault="00FF5AEA">
      <w:r>
        <w:separator/>
      </w:r>
    </w:p>
  </w:endnote>
  <w:endnote w:type="continuationSeparator" w:id="0">
    <w:p w14:paraId="14E7921F" w14:textId="77777777" w:rsidR="00FF5AEA" w:rsidRDefault="00FF5A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B6499" w14:textId="77777777" w:rsidR="00235823" w:rsidRDefault="005D733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66F09D1" w14:textId="77777777" w:rsidR="00235823" w:rsidRDefault="005D733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CD84E4C" w14:textId="77777777" w:rsidR="00235823" w:rsidRDefault="005D733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1409C5D" w14:textId="77777777" w:rsidR="00235823" w:rsidRDefault="003C731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5D7337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E139D" w14:textId="77777777" w:rsidR="00FF5AEA" w:rsidRDefault="00FF5AEA">
      <w:r>
        <w:separator/>
      </w:r>
    </w:p>
  </w:footnote>
  <w:footnote w:type="continuationSeparator" w:id="0">
    <w:p w14:paraId="734D12FA" w14:textId="77777777" w:rsidR="00FF5AEA" w:rsidRDefault="00FF5A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C5EE8" w14:textId="77777777" w:rsidR="00235823" w:rsidRDefault="0023582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AwNLcwNDQ1NDZS0lEKTi0uzszPAykwrQUAW7kfwywAAAA="/>
    <w:docVar w:name="Description" w:val="Use this template to address any harassment issues within your company?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As you are aware, in South Africa our rights to do something are limited when, by doing so, we infringe on_x000a_the rights of others. We believe it’s essential to follow those principles and that’s why [COMPANY] does_x000a_not condone or tolerate discrimination or harassment of any kind."/>
    <w:docVar w:name="Source" w:val=" https://www.bizmanualz.com"/>
    <w:docVar w:name="Tags" w:val="harassment, letters and memos, human resources documents, business documents, entrepreneurship, entrepreneur, addressing harassment letter template, addressing harassment letter example"/>
  </w:docVars>
  <w:rsids>
    <w:rsidRoot w:val="00235823"/>
    <w:rsid w:val="00072BBD"/>
    <w:rsid w:val="00235823"/>
    <w:rsid w:val="003C731A"/>
    <w:rsid w:val="00473716"/>
    <w:rsid w:val="005D7337"/>
    <w:rsid w:val="006E7B4F"/>
    <w:rsid w:val="007072A1"/>
    <w:rsid w:val="00731FD6"/>
    <w:rsid w:val="00894CAE"/>
    <w:rsid w:val="009210F5"/>
    <w:rsid w:val="00966FA2"/>
    <w:rsid w:val="00987151"/>
    <w:rsid w:val="00BE3EF1"/>
    <w:rsid w:val="00D8535B"/>
    <w:rsid w:val="00DD1A04"/>
    <w:rsid w:val="00FC1ECC"/>
    <w:rsid w:val="00FF5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CB1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8</Words>
  <Characters>936</Characters>
  <Application>Microsoft Office Word</Application>
  <DocSecurity>0</DocSecurity>
  <Lines>4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dcterms:created xsi:type="dcterms:W3CDTF">2018-08-30T08:10:00Z</dcterms:created>
  <dcterms:modified xsi:type="dcterms:W3CDTF">2019-10-21T19:09:00Z</dcterms:modified>
  <cp:category/>
</cp:coreProperties>
</file>